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6,</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significant standard to discriminate different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5"/>
    <w:bookmarkStart w:id="36"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6"/>
    <w:bookmarkStart w:id="37"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7"/>
    <w:bookmarkStart w:id="38"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8"/>
    <w:bookmarkEnd w:id="39"/>
    <w:bookmarkStart w:id="40" w:name="two-models-for-weapon-tip-types-choice"/>
    <w:p>
      <w:pPr>
        <w:pStyle w:val="Heading2"/>
      </w:pPr>
      <w:r>
        <w:t xml:space="preserve">Two models for weapon-tip types choice</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DOI: 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581152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79248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79248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6"/>
    <w:bookmarkStart w:id="65"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60" w:name="fig-tcsa-siz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tcsa-siz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60"/>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artifact-size-cluster"/>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artifact-size-cluster-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4"/>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5"/>
    <w:bookmarkStart w:id="70"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9"/>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158496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1584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6 10:56:1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6</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9ad84bf] 2022-10-16: add osf address</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6T17:56:15Z</dcterms:created>
  <dcterms:modified xsi:type="dcterms:W3CDTF">2022-10-16T17: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